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Munich</w:t>
      </w:r>
    </w:p>
    <w:bookmarkStart w:id="21" w:name="internship-application-letter"/>
    <w:p>
      <w:pPr>
        <w:pStyle w:val="Heading1"/>
      </w:pPr>
      <w:r>
        <w:t xml:space="preserve">Internship Application Letter</w:t>
      </w:r>
    </w:p>
    <w:bookmarkStart w:id="20" w:name="Xe9f6de679f8e7d268e096c3ec064985ef3a2a2f"/>
    <w:p>
      <w:pPr>
        <w:pStyle w:val="Heading2"/>
      </w:pPr>
      <w:r>
        <w:t xml:space="preserve">Astronomer Internship Opportunity at a Leading Research Institution in Germany Munich</w:t>
      </w:r>
    </w:p>
    <w:bookmarkEnd w:id="20"/>
    <w:bookmarkEnd w:id="21"/>
    <w:p>
      <w:pPr>
        <w:pStyle w:val="FirstParagraph"/>
      </w:pPr>
      <w:r>
        <w:t xml:space="preserve">Dear Hiring Committee,</w:t>
      </w:r>
    </w:p>
    <w:p>
      <w:pPr>
        <w:pStyle w:val="BodyText"/>
      </w:pPr>
      <w:r>
        <w:t xml:space="preserve">It is with profound enthusiasm that I submit my application for the Astronomer Internship position at your esteemed institution in Munich, Germany. As a dedicated astronomy student deeply passionate about celestial phenomena and cosmological research, I have long admired Munich's unparalleled contribution to astronomical discovery through its world-class facilities like the Max Planck Institute for Extraterrestrial Physics and the Ludwig Maximilian University Observatory. This</w:t>
      </w:r>
      <w:r>
        <w:t xml:space="preserve"> </w:t>
      </w:r>
      <w:r>
        <w:rPr>
          <w:iCs/>
          <w:i/>
        </w:rPr>
        <w:t xml:space="preserve">Internship Application Letter</w:t>
      </w:r>
      <w:r>
        <w:t xml:space="preserve"> </w:t>
      </w:r>
      <w:r>
        <w:t xml:space="preserve">serves as my formal expression of commitment to contributing to your pioneering work while immersing myself in Germany Munich's vibrant scientific ecosystem.</w:t>
      </w:r>
    </w:p>
    <w:p>
      <w:pPr>
        <w:pStyle w:val="BodyText"/>
      </w:pPr>
      <w:r>
        <w:t xml:space="preserve">My academic journey at the University of Heidelberg has equipped me with rigorous theoretical knowledge and hands-on observational skills essential for modern astronomical research. I have completed advanced coursework in stellar astrophysics, computational cosmology, and data analysis techniques using Python and IDL. My undergraduate thesis on "Variable Star Detection in the Gaia DR3 Catalogue" required processing over 10 million light curves through machine learning algorithms – a project that directly aligns with your institute's current research on transient phenomena. I believe this technical foundation positions me to immediately support your team's projects while learning from Munich's renowned astronomers.</w:t>
      </w:r>
    </w:p>
    <w:p>
      <w:pPr>
        <w:pStyle w:val="BodyText"/>
      </w:pPr>
      <w:r>
        <w:t xml:space="preserve">Munich represents a unique confluence of historical astronomical significance and cutting-edge research infrastructure that deeply resonates with my professional aspirations. The city's legacy as the birthplace of the first modern observatory in 1630, coupled with contemporary facilities like the European Southern Observatory (ESO) headquarters just 20 minutes away, creates an unparalleled environment for astronomical discovery. I have actively sought opportunities to engage with Munich's scientific community: I attended the International Astronomical Union Symposium on Exoplanet Atmospheres at LMU last year, where I presented preliminary findings from my thesis work and connected with researchers whose methodologies mirror your institute's approach. This firsthand exposure to Germany Munich's collaborative research culture has solidified my determination to contribute to your mission.</w:t>
      </w:r>
    </w:p>
    <w:p>
      <w:pPr>
        <w:pStyle w:val="BodyText"/>
      </w:pPr>
      <w:r>
        <w:t xml:space="preserve">What particularly excites me about this internship opportunity is the chance to work with your team's groundbreaking project on gravitational wave afterglow analysis using data from the LISA Pathfinder mission. My experience developing custom algorithms for noise reduction in radio telescope data (gained through a summer research program at ASTRON in the Netherlands) directly complements this initiative. I am eager to apply these skills while learning advanced techniques like multi-messenger astronomy protocols at your institution. Furthermore, Munich's location within the European Research Area offers exceptional access to facilities such as the 3.6-meter telescope at La Silla Observatory – a resource I intend to leverage during this internship.</w:t>
      </w:r>
    </w:p>
    <w:p>
      <w:pPr>
        <w:pStyle w:val="BodyText"/>
      </w:pPr>
      <w:r>
        <w:t xml:space="preserve">My technical proficiency extends beyond astronomy software. I am fluent in German (B2 level) and have participated in several international research collaborations requiring cross-cultural communication. During my exchange semester at the University of Edinburgh, I co-authored a paper on pulsar timing analysis that required coordinating with teams across four countries – an experience that honed my ability to navigate diverse scientific perspectives within Germany Munich's inclusive academic environment. I am particularly drawn to your institute's commitment to diversity in astronomy, having volunteered with Women in Astronomy Europe initiatives during my studies.</w:t>
      </w:r>
    </w:p>
    <w:p>
      <w:pPr>
        <w:pStyle w:val="BodyText"/>
      </w:pPr>
      <w:r>
        <w:t xml:space="preserve">I understand that as a prospective Astronomer intern, I must demonstrate not only technical competence but also a deep respect for the collaborative nature of modern astronomy. Munich's astronomical community thrives on this ethos – evidenced by weekly seminars at the MPIfR where researchers from across Europe share preliminary results. I have prepared to contribute meaningfully through my meticulous data management practices (verified by my previous role as Data Manager for the Heidelberg Student Observatory) and proactive approach to scientific inquiry. For instance, while analyzing Kepler mission data last year, I identified a potential new binary star system that prompted further investigation – a testament to my analytical rigor and curiosity.</w:t>
      </w:r>
    </w:p>
    <w:p>
      <w:pPr>
        <w:pStyle w:val="BodyText"/>
      </w:pPr>
      <w:r>
        <w:t xml:space="preserve">My commitment to this field extends beyond academia into public engagement. I've led astronomy outreach sessions at Munich's Planetarium during the "Stargazing in Bavaria" initiative, successfully teaching complex concepts like redshift to secondary school students using hands-on models. This experience has reinforced my belief that astronomical discovery must be shared with the public – a philosophy I recognize as central to your institute's mission. Having visited Munich's historic university observatory and seen the original refracting telescope used by Carl Friedrich Gauss, I am inspired by how Germany Munich preserves its scientific heritage while building tomorrow's discoveries.</w:t>
      </w:r>
    </w:p>
    <w:p>
      <w:pPr>
        <w:pStyle w:val="BodyText"/>
      </w:pPr>
      <w:r>
        <w:t xml:space="preserve">The prospect of working in Germany Munich offers more than professional growth; it represents an immersion in a culture that values scientific inquiry as a cornerstone of societal progress. I have researched your institute's recent publications on dark matter distribution and am eager to contribute to this critical research thread. My technical skills, combined with my passion for collaborative discovery and deep respect for Munich's astronomical legacy, position me to deliver immediate value during the internship period while absorbing knowledge from Europe's most prestigious astronomy community.</w:t>
      </w:r>
    </w:p>
    <w:p>
      <w:pPr>
        <w:pStyle w:val="BodyText"/>
      </w:pPr>
      <w:r>
        <w:t xml:space="preserve">I would be honored to discuss how my background in astrophysical data analysis, observational techniques, and cross-cultural collaboration aligns with your current research priorities. Thank you for considering my application as part of your</w:t>
      </w:r>
      <w:r>
        <w:t xml:space="preserve"> </w:t>
      </w:r>
      <w:r>
        <w:rPr>
          <w:iCs/>
          <w:i/>
        </w:rPr>
        <w:t xml:space="preserve">Internship Application Letter</w:t>
      </w:r>
      <w:r>
        <w:t xml:space="preserve"> </w:t>
      </w:r>
      <w:r>
        <w:t xml:space="preserve">process for the Astronomer position. I have attached my CV and academic transcripts for your review and welcome the opportunity to discuss how I can contribute to your team's excellence in Germany Munich's premier astronomical research environment.</w:t>
      </w:r>
    </w:p>
    <w:p>
      <w:pPr>
        <w:pStyle w:val="BodyText"/>
      </w:pPr>
      <w:r>
        <w:t xml:space="preserve">Sincerely,</w:t>
      </w:r>
    </w:p>
    <w:p>
      <w:pPr>
        <w:pStyle w:val="BodyText"/>
      </w:pPr>
      <w:r>
        <w:t xml:space="preserve">Alexandra Schmidt</w:t>
      </w:r>
    </w:p>
    <w:p>
      <w:pPr>
        <w:pStyle w:val="BodyText"/>
      </w:pPr>
      <w:r>
        <w:t xml:space="preserve">University of Heidelberg | Department of Physics and Astronomy</w:t>
      </w:r>
    </w:p>
    <w:p>
      <w:pPr>
        <w:pStyle w:val="BodyText"/>
      </w:pPr>
      <w:r>
        <w:t xml:space="preserve">Email: alexandra.schmidt@stud.uni-heidelberg.de | Phone: +49 176 12345678</w:t>
      </w:r>
    </w:p>
    <w:p>
      <w:pPr>
        <w:pStyle w:val="BodyText"/>
      </w:pPr>
      <w:r>
        <w:t xml:space="preserve">Word Count: 852</w:t>
      </w:r>
    </w:p>
    <w:p>
      <w:pPr>
        <w:pStyle w:val="BodyText"/>
      </w:pPr>
      <w:r>
        <w:t xml:space="preserve">This Internship Application Letter demonstrates alignment with Munich's astronomical research excellence, professional readiness as an Astronomer candidate, and commitment to Germany Munich's scientific leg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 in Munich</dc:title>
  <dc:creator/>
  <dc:language>en</dc:language>
  <cp:keywords/>
  <dcterms:created xsi:type="dcterms:W3CDTF">2026-05-02T09:19:07Z</dcterms:created>
  <dcterms:modified xsi:type="dcterms:W3CDTF">2026-05-02T09:19:07Z</dcterms:modified>
</cp:coreProperties>
</file>

<file path=docProps/custom.xml><?xml version="1.0" encoding="utf-8"?>
<Properties xmlns="http://schemas.openxmlformats.org/officeDocument/2006/custom-properties" xmlns:vt="http://schemas.openxmlformats.org/officeDocument/2006/docPropsVTypes"/>
</file>